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 - AI Prompts</w:t>
      </w:r>
    </w:p>
    <w:p>
      <w:pPr>
        <w:pStyle w:val="Author"/>
      </w:pPr>
      <w:r>
        <w:t xml:space="preserve">Norah Jones</w:t>
      </w:r>
    </w:p>
    <w:p>
      <w:pPr>
        <w:pStyle w:val="Date"/>
      </w:pPr>
      <w:r>
        <w:t xml:space="preserve">November 21, 202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ubuntu/opt/quarto-1.7.34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N YOU GIVE ME COLOR TO PLOT SCATTER PLOT FOR 6 GROUPS IN PLOTLY - #E0FFFF #B0E0E6 #AFEEEE #FFE4E1 #FFFACD #D8BFD8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home/ubuntu/opt/quarto-1.7.34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bsolutely! Those hex codes you’ve chosen form a soft, pastel palette that works beautifully for visualizing distinct groups in a scatter plot. Here’s how you can use them in Plotly:</w:t>
            </w:r>
          </w:p>
          <w:bookmarkStart w:id="26" w:name="color-palette-for-6-groups"/>
          <w:p>
            <w:pPr>
              <w:pStyle w:val="Heading3"/>
            </w:pPr>
            <w:r>
              <w:t xml:space="preserve">0.1 🎨 Color Palette for 6 Groups</w:t>
            </w:r>
          </w:p>
          <w:p>
            <w:pPr>
              <w:pStyle w:val="FirstParagraph"/>
            </w:pPr>
            <w:r>
              <w:t xml:space="preserve">These hex codes correspond to gentle tones that are easy on the eyes and offer good contrast: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Group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lor 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Hex Cod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aby Bl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E0FFFF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owder Bl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B0E0E6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lizzard Bl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AFEEE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ight Pink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FFE4E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emon Chiff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FFFACD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his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#D8BFD8</w:t>
                  </w:r>
                </w:p>
              </w:tc>
            </w:tr>
          </w:tbl>
          <w:bookmarkEnd w:id="26"/>
          <w:bookmarkStart w:id="27" w:name="example-in-plotly-python"/>
          <w:p>
            <w:pPr>
              <w:pStyle w:val="Heading3"/>
            </w:pPr>
            <w:r>
              <w:t xml:space="preserve">0.2 📊 Example in Plotly (Python)</w:t>
            </w:r>
          </w:p>
          <w:p>
            <w:pPr>
              <w:pStyle w:val="FirstParagraph"/>
            </w:pPr>
            <w:r>
              <w:t xml:space="preserve">Here’s how you can apply these colors in a scatter plot using Plotly: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anda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d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ample data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d.DataFrame(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x'</w:t>
            </w:r>
            <w:r>
              <w:rPr>
                <w:rStyle w:val="NormalTok"/>
              </w:rPr>
              <w:t xml:space="preserve">: 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y'</w:t>
            </w:r>
            <w:r>
              <w:rPr>
                <w:rStyle w:val="NormalTok"/>
              </w:rPr>
              <w:t xml:space="preserve">: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7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4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]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group'</w:t>
            </w:r>
            <w:r>
              <w:rPr>
                <w:rStyle w:val="NormalTok"/>
              </w:rPr>
              <w:t xml:space="preserve">: [</w:t>
            </w:r>
            <w:r>
              <w:rPr>
                <w:rStyle w:val="StringTok"/>
              </w:rPr>
              <w:t xml:space="preserve">'A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'B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'C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'D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'E'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'F'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}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efine color mapping</w:t>
            </w:r>
            <w:r>
              <w:br/>
            </w:r>
            <w:r>
              <w:rPr>
                <w:rStyle w:val="NormalTok"/>
              </w:rPr>
              <w:t xml:space="preserve">color_map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A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E0FFFF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B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B0E0E6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C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AFEEEE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D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FFE4E1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E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FFFACD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'F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#D8BFD8'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lot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x.scatter(df, x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'x'</w:t>
            </w:r>
            <w:r>
              <w:rPr>
                <w:rStyle w:val="NormalTok"/>
              </w:rPr>
              <w:t xml:space="preserve">, y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'y'</w:t>
            </w:r>
            <w:r>
              <w:rPr>
                <w:rStyle w:val="NormalTok"/>
              </w:rPr>
              <w:t xml:space="preserve">, color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'group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color_discrete_map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color_map,</w:t>
            </w:r>
            <w:r>
              <w:br/>
            </w:r>
            <w:r>
              <w:rPr>
                <w:rStyle w:val="NormalTok"/>
              </w:rPr>
              <w:t xml:space="preserve">                 title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'Scatter Plot with Custom Colors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fig.show(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will give each group a distinct pastel shade, making your plot both informative and visually appealing. Want help customizing marker shapes or adding hover info? I’ve got you covered.</w:t>
            </w:r>
          </w:p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 - AI Prompts</dc:title>
  <dc:creator>Norah Jones</dc:creator>
  <cp:keywords/>
  <dcterms:created xsi:type="dcterms:W3CDTF">2025-09-24T01:43:17Z</dcterms:created>
  <dcterms:modified xsi:type="dcterms:W3CDTF">2025-09-24T0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November 21, 2024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